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EB47FD" w14:textId="77777777" w:rsidR="00CD6CEA" w:rsidRDefault="00CD6CEA" w:rsidP="00CD6CEA">
      <w:pPr>
        <w:spacing w:after="0"/>
        <w:jc w:val="center"/>
        <w:rPr>
          <w:b/>
          <w:sz w:val="24"/>
          <w:szCs w:val="24"/>
        </w:rPr>
      </w:pPr>
      <w:r w:rsidRPr="006E2E1B">
        <w:rPr>
          <w:b/>
          <w:sz w:val="24"/>
          <w:szCs w:val="24"/>
        </w:rPr>
        <w:t xml:space="preserve">Instrukcja </w:t>
      </w:r>
      <w:r>
        <w:rPr>
          <w:b/>
          <w:sz w:val="24"/>
          <w:szCs w:val="24"/>
        </w:rPr>
        <w:t xml:space="preserve">dla pracowników UŚ zakwalifikowanych </w:t>
      </w:r>
    </w:p>
    <w:p w14:paraId="1C359D96" w14:textId="77777777" w:rsidR="00CD6CEA" w:rsidRPr="006E2E1B" w:rsidRDefault="00CD6CEA" w:rsidP="00CD6CEA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 wyjazdy</w:t>
      </w:r>
      <w:r w:rsidRPr="006E2E1B">
        <w:rPr>
          <w:b/>
          <w:sz w:val="24"/>
          <w:szCs w:val="24"/>
        </w:rPr>
        <w:t xml:space="preserve"> dydaktyczne </w:t>
      </w:r>
      <w:r>
        <w:rPr>
          <w:b/>
          <w:sz w:val="24"/>
          <w:szCs w:val="24"/>
        </w:rPr>
        <w:t xml:space="preserve">(STA) </w:t>
      </w:r>
      <w:r w:rsidRPr="006E2E1B">
        <w:rPr>
          <w:b/>
          <w:sz w:val="24"/>
          <w:szCs w:val="24"/>
        </w:rPr>
        <w:t xml:space="preserve">i szkoleniowe </w:t>
      </w:r>
      <w:r>
        <w:rPr>
          <w:b/>
          <w:sz w:val="24"/>
          <w:szCs w:val="24"/>
        </w:rPr>
        <w:t xml:space="preserve">(STT) </w:t>
      </w:r>
      <w:r w:rsidRPr="006E2E1B">
        <w:rPr>
          <w:b/>
          <w:sz w:val="24"/>
          <w:szCs w:val="24"/>
        </w:rPr>
        <w:t>w ramach programu Erasmus+</w:t>
      </w:r>
    </w:p>
    <w:p w14:paraId="4FEB53D1" w14:textId="77777777" w:rsidR="00CD6CEA" w:rsidRPr="004250BB" w:rsidRDefault="00CD6CEA" w:rsidP="00CD6CEA">
      <w:pPr>
        <w:spacing w:after="0"/>
        <w:jc w:val="center"/>
        <w:rPr>
          <w:b/>
          <w:sz w:val="20"/>
          <w:szCs w:val="20"/>
        </w:rPr>
      </w:pPr>
    </w:p>
    <w:p w14:paraId="11FB47FA" w14:textId="77777777" w:rsidR="00CD6CEA" w:rsidRPr="004250BB" w:rsidRDefault="00CD6CEA" w:rsidP="00CD6CEA">
      <w:pPr>
        <w:spacing w:after="0"/>
        <w:jc w:val="center"/>
        <w:rPr>
          <w:b/>
          <w:sz w:val="20"/>
          <w:szCs w:val="20"/>
        </w:rPr>
      </w:pPr>
    </w:p>
    <w:p w14:paraId="70050D7F" w14:textId="77777777" w:rsidR="00CD6CEA" w:rsidRPr="004250BB" w:rsidRDefault="00CD6CEA" w:rsidP="000C5D62">
      <w:pPr>
        <w:pStyle w:val="Nagwek1"/>
      </w:pPr>
      <w:r w:rsidRPr="004250BB">
        <w:t>PRZED WYJAZDEM</w:t>
      </w:r>
    </w:p>
    <w:p w14:paraId="2BE76426" w14:textId="20E392AD" w:rsidR="00E1131E" w:rsidRDefault="00E1131E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E1131E">
        <w:rPr>
          <w:sz w:val="20"/>
          <w:szCs w:val="20"/>
        </w:rPr>
        <w:t xml:space="preserve">Podstawę zakwalifikowania </w:t>
      </w:r>
      <w:r>
        <w:rPr>
          <w:sz w:val="20"/>
          <w:szCs w:val="20"/>
        </w:rPr>
        <w:t xml:space="preserve">pracownika na </w:t>
      </w:r>
      <w:r w:rsidRPr="00E1131E">
        <w:rPr>
          <w:sz w:val="20"/>
          <w:szCs w:val="20"/>
        </w:rPr>
        <w:t>wyjazd dydaktyczn</w:t>
      </w:r>
      <w:r>
        <w:rPr>
          <w:sz w:val="20"/>
          <w:szCs w:val="20"/>
        </w:rPr>
        <w:t>y</w:t>
      </w:r>
      <w:r w:rsidRPr="00E1131E">
        <w:rPr>
          <w:sz w:val="20"/>
          <w:szCs w:val="20"/>
        </w:rPr>
        <w:t xml:space="preserve"> (STA) i szkoleniow</w:t>
      </w:r>
      <w:r>
        <w:rPr>
          <w:sz w:val="20"/>
          <w:szCs w:val="20"/>
        </w:rPr>
        <w:t>y</w:t>
      </w:r>
      <w:r w:rsidRPr="00E1131E">
        <w:rPr>
          <w:sz w:val="20"/>
          <w:szCs w:val="20"/>
        </w:rPr>
        <w:t xml:space="preserve"> (STT) w ramach programu Erasmus+</w:t>
      </w:r>
      <w:r>
        <w:rPr>
          <w:sz w:val="20"/>
          <w:szCs w:val="20"/>
        </w:rPr>
        <w:t xml:space="preserve"> </w:t>
      </w:r>
      <w:r w:rsidRPr="00E1131E">
        <w:rPr>
          <w:sz w:val="20"/>
          <w:szCs w:val="20"/>
        </w:rPr>
        <w:t>stanowi wypełniony i zatwierdzony przez wszystkie strony (</w:t>
      </w:r>
      <w:r>
        <w:rPr>
          <w:sz w:val="20"/>
          <w:szCs w:val="20"/>
        </w:rPr>
        <w:t>pracownika</w:t>
      </w:r>
      <w:r w:rsidRPr="00E1131E">
        <w:rPr>
          <w:sz w:val="20"/>
          <w:szCs w:val="20"/>
        </w:rPr>
        <w:t xml:space="preserve">, </w:t>
      </w:r>
      <w:r>
        <w:rPr>
          <w:sz w:val="20"/>
          <w:szCs w:val="20"/>
        </w:rPr>
        <w:t>j</w:t>
      </w:r>
      <w:r w:rsidRPr="00E1131E">
        <w:rPr>
          <w:sz w:val="20"/>
          <w:szCs w:val="20"/>
        </w:rPr>
        <w:t xml:space="preserve">ednostkę UŚ, </w:t>
      </w:r>
      <w:r>
        <w:rPr>
          <w:sz w:val="20"/>
          <w:szCs w:val="20"/>
        </w:rPr>
        <w:t>i</w:t>
      </w:r>
      <w:r w:rsidRPr="00E1131E">
        <w:rPr>
          <w:sz w:val="20"/>
          <w:szCs w:val="20"/>
        </w:rPr>
        <w:t xml:space="preserve">nstytucję </w:t>
      </w:r>
      <w:r>
        <w:rPr>
          <w:sz w:val="20"/>
          <w:szCs w:val="20"/>
        </w:rPr>
        <w:t>p</w:t>
      </w:r>
      <w:r w:rsidRPr="00E1131E">
        <w:rPr>
          <w:sz w:val="20"/>
          <w:szCs w:val="20"/>
        </w:rPr>
        <w:t xml:space="preserve">rzyjmującą) </w:t>
      </w:r>
      <w:r w:rsidR="007C55F6">
        <w:rPr>
          <w:b/>
          <w:sz w:val="20"/>
          <w:szCs w:val="20"/>
        </w:rPr>
        <w:t xml:space="preserve">Indywidualny Program Nauczania/Szkolenia </w:t>
      </w:r>
      <w:r w:rsidR="007C55F6" w:rsidRPr="00797257">
        <w:rPr>
          <w:sz w:val="20"/>
          <w:szCs w:val="20"/>
        </w:rPr>
        <w:t xml:space="preserve">(Mobility </w:t>
      </w:r>
      <w:proofErr w:type="spellStart"/>
      <w:r w:rsidR="007C55F6" w:rsidRPr="00797257">
        <w:rPr>
          <w:sz w:val="20"/>
          <w:szCs w:val="20"/>
        </w:rPr>
        <w:t>agreement</w:t>
      </w:r>
      <w:proofErr w:type="spellEnd"/>
      <w:r w:rsidR="007C55F6" w:rsidRPr="00797257">
        <w:rPr>
          <w:sz w:val="20"/>
          <w:szCs w:val="20"/>
        </w:rPr>
        <w:t>)</w:t>
      </w:r>
      <w:r w:rsidRPr="00E1131E">
        <w:rPr>
          <w:sz w:val="20"/>
          <w:szCs w:val="20"/>
        </w:rPr>
        <w:t xml:space="preserve">. </w:t>
      </w:r>
      <w:r w:rsidR="007C55F6">
        <w:rPr>
          <w:sz w:val="20"/>
          <w:szCs w:val="20"/>
        </w:rPr>
        <w:t>Dokument</w:t>
      </w:r>
      <w:r w:rsidRPr="00E1131E">
        <w:rPr>
          <w:sz w:val="20"/>
          <w:szCs w:val="20"/>
        </w:rPr>
        <w:t xml:space="preserve"> należy złożyć w Dziale Współpracy z Zagranicą – Biurze Wymiany Międzynarodowej (Katowice, ul. Bankowa 12, pokój 3.9). Nabór na realizację </w:t>
      </w:r>
      <w:r w:rsidR="007C55F6">
        <w:rPr>
          <w:sz w:val="20"/>
          <w:szCs w:val="20"/>
        </w:rPr>
        <w:t>wyjazdów</w:t>
      </w:r>
      <w:r w:rsidRPr="00E1131E">
        <w:rPr>
          <w:sz w:val="20"/>
          <w:szCs w:val="20"/>
        </w:rPr>
        <w:t xml:space="preserve"> ma charakter ciągły i </w:t>
      </w:r>
      <w:r w:rsidR="007C55F6">
        <w:rPr>
          <w:sz w:val="20"/>
          <w:szCs w:val="20"/>
        </w:rPr>
        <w:t>jest</w:t>
      </w:r>
      <w:r w:rsidRPr="00E1131E">
        <w:rPr>
          <w:sz w:val="20"/>
          <w:szCs w:val="20"/>
        </w:rPr>
        <w:t xml:space="preserve"> prowadzony do wyczerpania środków.</w:t>
      </w:r>
    </w:p>
    <w:p w14:paraId="0CE3AC83" w14:textId="45FD926E" w:rsidR="00CD6CEA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zed wyjazdem musi zostać zawarta indywidualna umowa z pracownikiem zakwalifikowanym na wyjazd. </w:t>
      </w:r>
      <w:r w:rsidRPr="00A53E62">
        <w:rPr>
          <w:sz w:val="20"/>
          <w:szCs w:val="20"/>
        </w:rPr>
        <w:t xml:space="preserve">Umowa jest podpisywana </w:t>
      </w:r>
      <w:r w:rsidR="007F7AAE">
        <w:rPr>
          <w:sz w:val="20"/>
          <w:szCs w:val="20"/>
        </w:rPr>
        <w:t>zdalnie – Biuro Wymiany Międzynarodowej wysyła ją pracownikowi drogą mailową ze wskazówkami jak umowę odesłać do Biura</w:t>
      </w:r>
      <w:r w:rsidRPr="00A53E62">
        <w:rPr>
          <w:sz w:val="20"/>
          <w:szCs w:val="20"/>
        </w:rPr>
        <w:t>.</w:t>
      </w:r>
    </w:p>
    <w:p w14:paraId="155DDC4F" w14:textId="6F9B0E3E" w:rsidR="00CD6CEA" w:rsidRPr="00A53E62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A53E62">
        <w:rPr>
          <w:sz w:val="20"/>
          <w:szCs w:val="20"/>
        </w:rPr>
        <w:t xml:space="preserve">Po otrzymaniu informacji o zakwalifikowaniu, na minimum </w:t>
      </w:r>
      <w:r w:rsidRPr="00A53E62">
        <w:rPr>
          <w:b/>
          <w:sz w:val="20"/>
          <w:szCs w:val="20"/>
        </w:rPr>
        <w:t>miesiąc przed planowanym terminem wyjazdu</w:t>
      </w:r>
      <w:r w:rsidRPr="00A53E62">
        <w:rPr>
          <w:sz w:val="20"/>
          <w:szCs w:val="20"/>
        </w:rPr>
        <w:t xml:space="preserve"> prosimy o kontakt telefoniczny (tel. 32 359 11 78) z Biurem </w:t>
      </w:r>
      <w:r w:rsidR="00876F1A" w:rsidRPr="00876F1A">
        <w:rPr>
          <w:sz w:val="20"/>
          <w:szCs w:val="20"/>
        </w:rPr>
        <w:t>Wymiany Międzynarodowej</w:t>
      </w:r>
      <w:r w:rsidRPr="00A53E62">
        <w:rPr>
          <w:sz w:val="20"/>
          <w:szCs w:val="20"/>
        </w:rPr>
        <w:t xml:space="preserve">, </w:t>
      </w:r>
      <w:r w:rsidR="007C55F6">
        <w:rPr>
          <w:sz w:val="20"/>
          <w:szCs w:val="20"/>
        </w:rPr>
        <w:t xml:space="preserve"> </w:t>
      </w:r>
      <w:r w:rsidRPr="00A53E62">
        <w:rPr>
          <w:sz w:val="20"/>
          <w:szCs w:val="20"/>
        </w:rPr>
        <w:t xml:space="preserve">w celu ustalenia terminu podpisania umowy. </w:t>
      </w:r>
    </w:p>
    <w:p w14:paraId="4CD97773" w14:textId="6D426ACA" w:rsidR="00CD6CEA" w:rsidRPr="00D95480" w:rsidRDefault="00CD6CEA" w:rsidP="00CD6CEA">
      <w:pPr>
        <w:pStyle w:val="Akapitzlist"/>
        <w:numPr>
          <w:ilvl w:val="0"/>
          <w:numId w:val="1"/>
        </w:numPr>
        <w:rPr>
          <w:sz w:val="20"/>
          <w:szCs w:val="20"/>
        </w:rPr>
      </w:pPr>
      <w:r w:rsidRPr="004250BB">
        <w:rPr>
          <w:b/>
          <w:sz w:val="20"/>
          <w:szCs w:val="20"/>
        </w:rPr>
        <w:t xml:space="preserve"> </w:t>
      </w:r>
      <w:r w:rsidR="00F013B8" w:rsidRPr="00D95480">
        <w:rPr>
          <w:b/>
          <w:sz w:val="20"/>
          <w:szCs w:val="20"/>
        </w:rPr>
        <w:t>Przed podpisaniem</w:t>
      </w:r>
      <w:r w:rsidRPr="00D95480">
        <w:rPr>
          <w:b/>
          <w:sz w:val="20"/>
          <w:szCs w:val="20"/>
        </w:rPr>
        <w:t xml:space="preserve"> umowy</w:t>
      </w:r>
      <w:r w:rsidRPr="00D95480">
        <w:rPr>
          <w:sz w:val="20"/>
          <w:szCs w:val="20"/>
        </w:rPr>
        <w:t xml:space="preserve"> pracownik dostarcza do Biura komplet dokumentów tj.:</w:t>
      </w:r>
    </w:p>
    <w:p w14:paraId="2807C3EA" w14:textId="43E32237" w:rsidR="00E6653F" w:rsidRPr="00D95480" w:rsidRDefault="00E6653F" w:rsidP="00E6653F">
      <w:pPr>
        <w:pStyle w:val="Akapitzlist"/>
        <w:numPr>
          <w:ilvl w:val="0"/>
          <w:numId w:val="6"/>
        </w:numPr>
        <w:jc w:val="both"/>
        <w:rPr>
          <w:sz w:val="20"/>
          <w:szCs w:val="20"/>
        </w:rPr>
      </w:pPr>
      <w:r w:rsidRPr="00D95480">
        <w:rPr>
          <w:sz w:val="20"/>
          <w:szCs w:val="20"/>
        </w:rPr>
        <w:t>Kopię</w:t>
      </w:r>
      <w:r w:rsidRPr="00D95480">
        <w:rPr>
          <w:b/>
          <w:sz w:val="20"/>
          <w:szCs w:val="20"/>
        </w:rPr>
        <w:t xml:space="preserve"> Indywidualnego Programu Nauczania/Szkolenia </w:t>
      </w:r>
      <w:r w:rsidRPr="00D95480">
        <w:rPr>
          <w:sz w:val="20"/>
          <w:szCs w:val="20"/>
        </w:rPr>
        <w:t xml:space="preserve">(Mobility </w:t>
      </w:r>
      <w:proofErr w:type="spellStart"/>
      <w:r w:rsidRPr="00D95480">
        <w:rPr>
          <w:sz w:val="20"/>
          <w:szCs w:val="20"/>
        </w:rPr>
        <w:t>agreement</w:t>
      </w:r>
      <w:proofErr w:type="spellEnd"/>
      <w:r w:rsidRPr="00D95480">
        <w:rPr>
          <w:sz w:val="20"/>
          <w:szCs w:val="20"/>
        </w:rPr>
        <w:t xml:space="preserve">); dokument stanowi podstawę zakwalifikowania pracownika na wyjazd i jest zatwierdzany i podpisywany </w:t>
      </w:r>
      <w:r w:rsidRPr="00D95480">
        <w:rPr>
          <w:sz w:val="20"/>
          <w:szCs w:val="20"/>
          <w:u w:val="single"/>
        </w:rPr>
        <w:t>przez wszystkie strony przed realizacją wizyty</w:t>
      </w:r>
      <w:r w:rsidRPr="00D95480">
        <w:rPr>
          <w:sz w:val="20"/>
          <w:szCs w:val="20"/>
        </w:rPr>
        <w:t>. Ze strony Uniwersytetu Śląskiego program podpisuje wyjeżdżający pracownik, koordynator wydziałowy programu Erasmus+ oraz dziekan wydziału. Indywidualny Program Nauczania/Szkolenia oprócz danych administracyjnych dot. uczelni wysyłającej oraz instytucji przyjmującej zawiera szczegółowy plan pobytu pracownika, w tym cele wyjazdu, tematykę wykładów/zakres szkolenia, oczekiwane rezultaty itp.</w:t>
      </w:r>
    </w:p>
    <w:p w14:paraId="4DC84BD2" w14:textId="2B27995B" w:rsidR="00CD6CEA" w:rsidRDefault="00750241" w:rsidP="000C5D62">
      <w:pPr>
        <w:pStyle w:val="Akapitzlist"/>
        <w:numPr>
          <w:ilvl w:val="0"/>
          <w:numId w:val="2"/>
        </w:numPr>
        <w:jc w:val="both"/>
        <w:rPr>
          <w:sz w:val="20"/>
          <w:szCs w:val="20"/>
        </w:rPr>
      </w:pPr>
      <w:r>
        <w:rPr>
          <w:b/>
          <w:sz w:val="20"/>
          <w:szCs w:val="20"/>
        </w:rPr>
        <w:t>Oryginał w</w:t>
      </w:r>
      <w:r w:rsidR="00CD6CEA" w:rsidRPr="00F3083A">
        <w:rPr>
          <w:b/>
          <w:sz w:val="20"/>
          <w:szCs w:val="20"/>
        </w:rPr>
        <w:t>nios</w:t>
      </w:r>
      <w:r>
        <w:rPr>
          <w:b/>
          <w:sz w:val="20"/>
          <w:szCs w:val="20"/>
        </w:rPr>
        <w:t>ku</w:t>
      </w:r>
      <w:r w:rsidR="00CD6CEA" w:rsidRPr="00F3083A">
        <w:rPr>
          <w:b/>
          <w:sz w:val="20"/>
          <w:szCs w:val="20"/>
        </w:rPr>
        <w:t xml:space="preserve"> </w:t>
      </w:r>
      <w:r w:rsidR="000C5D62">
        <w:rPr>
          <w:b/>
          <w:sz w:val="20"/>
          <w:szCs w:val="20"/>
        </w:rPr>
        <w:t>o wyjazd za granicę - część WS</w:t>
      </w:r>
      <w:r w:rsidR="00CD6CEA" w:rsidRPr="00F3083A">
        <w:rPr>
          <w:b/>
          <w:sz w:val="20"/>
          <w:szCs w:val="20"/>
        </w:rPr>
        <w:t xml:space="preserve"> </w:t>
      </w:r>
      <w:r w:rsidR="00CD6CEA" w:rsidRPr="00F3083A">
        <w:rPr>
          <w:sz w:val="20"/>
          <w:szCs w:val="20"/>
        </w:rPr>
        <w:t>, zarejestrowany w systemie SAP</w:t>
      </w:r>
      <w:r w:rsidR="00CD6CEA">
        <w:rPr>
          <w:sz w:val="20"/>
          <w:szCs w:val="20"/>
        </w:rPr>
        <w:t>,</w:t>
      </w:r>
      <w:r w:rsidR="00CD6CEA" w:rsidRPr="00F3083A">
        <w:rPr>
          <w:sz w:val="20"/>
          <w:szCs w:val="20"/>
        </w:rPr>
        <w:t xml:space="preserve"> podpisany</w:t>
      </w:r>
      <w:r w:rsidR="00CD6CEA">
        <w:rPr>
          <w:sz w:val="20"/>
          <w:szCs w:val="20"/>
        </w:rPr>
        <w:t xml:space="preserve"> i opieczętowany</w:t>
      </w:r>
      <w:r w:rsidR="00CD6CEA" w:rsidRPr="00F3083A">
        <w:rPr>
          <w:sz w:val="20"/>
          <w:szCs w:val="20"/>
        </w:rPr>
        <w:t xml:space="preserve"> prze</w:t>
      </w:r>
      <w:r w:rsidR="00CD6CEA">
        <w:rPr>
          <w:sz w:val="20"/>
          <w:szCs w:val="20"/>
        </w:rPr>
        <w:t>z</w:t>
      </w:r>
      <w:r w:rsidR="00CD6CEA" w:rsidRPr="00F3083A">
        <w:rPr>
          <w:sz w:val="20"/>
          <w:szCs w:val="20"/>
        </w:rPr>
        <w:t xml:space="preserve"> </w:t>
      </w:r>
      <w:r w:rsidR="007F7AAE">
        <w:rPr>
          <w:sz w:val="20"/>
          <w:szCs w:val="20"/>
        </w:rPr>
        <w:t>koordynatora programu Erasmus+ na wydziale</w:t>
      </w:r>
      <w:r w:rsidR="00CD6CEA" w:rsidRPr="00F3083A">
        <w:rPr>
          <w:sz w:val="20"/>
          <w:szCs w:val="20"/>
        </w:rPr>
        <w:t xml:space="preserve"> oraz dziekana/kierownika jednostki organizacyjnej</w:t>
      </w:r>
      <w:r w:rsidR="00F013B8">
        <w:rPr>
          <w:sz w:val="20"/>
          <w:szCs w:val="20"/>
        </w:rPr>
        <w:t xml:space="preserve"> oraz pracownika BOW na wydziale</w:t>
      </w:r>
      <w:r w:rsidR="00CD6CEA">
        <w:rPr>
          <w:sz w:val="20"/>
          <w:szCs w:val="20"/>
        </w:rPr>
        <w:t>,</w:t>
      </w:r>
      <w:r w:rsidR="00CD6CEA" w:rsidRPr="00F3083A">
        <w:rPr>
          <w:sz w:val="20"/>
          <w:szCs w:val="20"/>
        </w:rPr>
        <w:t xml:space="preserve"> </w:t>
      </w:r>
    </w:p>
    <w:p w14:paraId="1811975A" w14:textId="77777777" w:rsidR="00CD6CEA" w:rsidRPr="00F3083A" w:rsidRDefault="00CD6CEA" w:rsidP="000C5D62">
      <w:pPr>
        <w:pStyle w:val="Akapitzlist"/>
        <w:numPr>
          <w:ilvl w:val="0"/>
          <w:numId w:val="2"/>
        </w:numPr>
        <w:jc w:val="both"/>
        <w:rPr>
          <w:sz w:val="20"/>
          <w:szCs w:val="20"/>
        </w:rPr>
      </w:pPr>
      <w:r w:rsidRPr="00F3083A">
        <w:rPr>
          <w:b/>
          <w:sz w:val="20"/>
          <w:szCs w:val="20"/>
        </w:rPr>
        <w:t>Potwierdzenie udzielenia urlopu szkoleniowego</w:t>
      </w:r>
      <w:r w:rsidRPr="00F3083A">
        <w:rPr>
          <w:sz w:val="20"/>
          <w:szCs w:val="20"/>
        </w:rPr>
        <w:t xml:space="preserve">, </w:t>
      </w:r>
      <w:r>
        <w:rPr>
          <w:sz w:val="20"/>
          <w:szCs w:val="20"/>
        </w:rPr>
        <w:t>zawierające podpis i pieczątkę</w:t>
      </w:r>
      <w:r w:rsidRPr="00F3083A">
        <w:rPr>
          <w:sz w:val="20"/>
          <w:szCs w:val="20"/>
        </w:rPr>
        <w:t xml:space="preserve"> bezpośredniego przełożonego oraz dziekana/kierownika jednostki organizacyjnej</w:t>
      </w:r>
      <w:r>
        <w:rPr>
          <w:sz w:val="20"/>
          <w:szCs w:val="20"/>
        </w:rPr>
        <w:t>,</w:t>
      </w:r>
    </w:p>
    <w:p w14:paraId="613831B5" w14:textId="7B8C224D" w:rsidR="007F7AAE" w:rsidRPr="007F7AAE" w:rsidRDefault="00750241" w:rsidP="007F7AAE">
      <w:pPr>
        <w:pStyle w:val="Akapitzlist"/>
        <w:numPr>
          <w:ilvl w:val="0"/>
          <w:numId w:val="2"/>
        </w:numPr>
        <w:rPr>
          <w:sz w:val="20"/>
          <w:szCs w:val="20"/>
        </w:rPr>
      </w:pPr>
      <w:r>
        <w:rPr>
          <w:b/>
          <w:sz w:val="20"/>
          <w:szCs w:val="20"/>
        </w:rPr>
        <w:t xml:space="preserve">Oryginał </w:t>
      </w:r>
      <w:r w:rsidR="007F7AAE" w:rsidRPr="007F7AAE">
        <w:rPr>
          <w:b/>
          <w:sz w:val="20"/>
          <w:szCs w:val="20"/>
        </w:rPr>
        <w:t>Oświadczeni</w:t>
      </w:r>
      <w:r>
        <w:rPr>
          <w:b/>
          <w:sz w:val="20"/>
          <w:szCs w:val="20"/>
        </w:rPr>
        <w:t>a</w:t>
      </w:r>
      <w:r w:rsidR="007F7AAE" w:rsidRPr="007F7AAE">
        <w:rPr>
          <w:b/>
          <w:sz w:val="20"/>
          <w:szCs w:val="20"/>
        </w:rPr>
        <w:t xml:space="preserve"> COVID-19</w:t>
      </w:r>
      <w:r w:rsidR="007F7AAE" w:rsidRPr="007F7AAE">
        <w:rPr>
          <w:sz w:val="20"/>
          <w:szCs w:val="20"/>
        </w:rPr>
        <w:t xml:space="preserve"> </w:t>
      </w:r>
      <w:r w:rsidR="007F7AAE">
        <w:rPr>
          <w:sz w:val="20"/>
          <w:szCs w:val="20"/>
        </w:rPr>
        <w:t>oraz</w:t>
      </w:r>
      <w:r w:rsidR="007F7AAE" w:rsidRPr="007F7AAE">
        <w:rPr>
          <w:sz w:val="20"/>
          <w:szCs w:val="20"/>
        </w:rPr>
        <w:t xml:space="preserve"> </w:t>
      </w:r>
      <w:r w:rsidR="007F7AAE" w:rsidRPr="007F7AAE">
        <w:rPr>
          <w:b/>
          <w:sz w:val="20"/>
          <w:szCs w:val="20"/>
        </w:rPr>
        <w:t>Klauz</w:t>
      </w:r>
      <w:r>
        <w:rPr>
          <w:b/>
          <w:sz w:val="20"/>
          <w:szCs w:val="20"/>
        </w:rPr>
        <w:t>uli</w:t>
      </w:r>
      <w:r w:rsidR="007F7AAE" w:rsidRPr="007F7AAE">
        <w:rPr>
          <w:b/>
          <w:sz w:val="20"/>
          <w:szCs w:val="20"/>
        </w:rPr>
        <w:t xml:space="preserve"> informacyj</w:t>
      </w:r>
      <w:r>
        <w:rPr>
          <w:b/>
          <w:sz w:val="20"/>
          <w:szCs w:val="20"/>
        </w:rPr>
        <w:t>nej</w:t>
      </w:r>
      <w:r w:rsidR="007F7AAE" w:rsidRPr="007F7AAE">
        <w:rPr>
          <w:b/>
          <w:sz w:val="20"/>
          <w:szCs w:val="20"/>
        </w:rPr>
        <w:t xml:space="preserve"> RODO</w:t>
      </w:r>
      <w:r w:rsidR="007F7AAE">
        <w:rPr>
          <w:sz w:val="20"/>
          <w:szCs w:val="20"/>
        </w:rPr>
        <w:t>, oba dokumenty można pobrać z</w:t>
      </w:r>
      <w:r w:rsidR="00F722FE">
        <w:rPr>
          <w:sz w:val="20"/>
          <w:szCs w:val="20"/>
        </w:rPr>
        <w:t>e</w:t>
      </w:r>
      <w:r w:rsidR="007F7AAE">
        <w:rPr>
          <w:sz w:val="20"/>
          <w:szCs w:val="20"/>
        </w:rPr>
        <w:t xml:space="preserve"> strony</w:t>
      </w:r>
      <w:r w:rsidRPr="00750241">
        <w:rPr>
          <w:sz w:val="20"/>
          <w:szCs w:val="20"/>
        </w:rPr>
        <w:t xml:space="preserve">: </w:t>
      </w:r>
      <w:hyperlink r:id="rId6" w:history="1">
        <w:r w:rsidR="000C5D62" w:rsidRPr="00F01361">
          <w:rPr>
            <w:rStyle w:val="Hipercze"/>
            <w:sz w:val="20"/>
            <w:szCs w:val="20"/>
          </w:rPr>
          <w:t>http://erasmus.us.edu.pl</w:t>
        </w:r>
      </w:hyperlink>
      <w:r w:rsidR="000C5D62">
        <w:rPr>
          <w:sz w:val="20"/>
          <w:szCs w:val="20"/>
        </w:rPr>
        <w:t xml:space="preserve"> </w:t>
      </w:r>
      <w:r w:rsidRPr="00750241">
        <w:rPr>
          <w:sz w:val="20"/>
          <w:szCs w:val="20"/>
        </w:rPr>
        <w:t xml:space="preserve"> (zakładka: Wyjazdy pracowników)</w:t>
      </w:r>
      <w:r>
        <w:rPr>
          <w:sz w:val="20"/>
          <w:szCs w:val="20"/>
        </w:rPr>
        <w:t xml:space="preserve">. </w:t>
      </w:r>
    </w:p>
    <w:p w14:paraId="43D7DA13" w14:textId="5BE8F92E" w:rsidR="00CD6CEA" w:rsidRPr="004250BB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Jeżeli wyjazd </w:t>
      </w:r>
      <w:r w:rsidR="00F013B8">
        <w:rPr>
          <w:sz w:val="20"/>
          <w:szCs w:val="20"/>
        </w:rPr>
        <w:t xml:space="preserve">dydaktyczny </w:t>
      </w:r>
      <w:r w:rsidR="00D95480">
        <w:rPr>
          <w:sz w:val="20"/>
          <w:szCs w:val="20"/>
        </w:rPr>
        <w:t>odbywa się do uczelni</w:t>
      </w:r>
      <w:r>
        <w:rPr>
          <w:sz w:val="20"/>
          <w:szCs w:val="20"/>
        </w:rPr>
        <w:t xml:space="preserve">, warunkiem wyjazdu jest podpisana umowa międzyinstytucjonalna o współpracy obejmująca dany typ wyjazdów. Wyjazdy dydaktyczne (STA) mogą być realizowane tylko w ramach już istniejących umów o współpracy. </w:t>
      </w:r>
    </w:p>
    <w:p w14:paraId="4AD5E544" w14:textId="6368CD41" w:rsidR="00CD6CEA" w:rsidRPr="00D95480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D95480">
        <w:rPr>
          <w:sz w:val="20"/>
          <w:szCs w:val="20"/>
        </w:rPr>
        <w:t>Przelew dofinansowania</w:t>
      </w:r>
      <w:r w:rsidR="00D95480">
        <w:rPr>
          <w:sz w:val="20"/>
          <w:szCs w:val="20"/>
        </w:rPr>
        <w:t xml:space="preserve"> (grant na podróż i grant na pobyt) </w:t>
      </w:r>
      <w:r w:rsidRPr="00D95480">
        <w:rPr>
          <w:sz w:val="20"/>
          <w:szCs w:val="20"/>
        </w:rPr>
        <w:t>jest realizowany</w:t>
      </w:r>
      <w:r w:rsidR="000C5929" w:rsidRPr="00D95480">
        <w:rPr>
          <w:sz w:val="20"/>
          <w:szCs w:val="20"/>
        </w:rPr>
        <w:t xml:space="preserve"> zgodnie z obowiązującymi wewnętrznymi wytycznymi biorąc pod uwagę sytuację pandemiczną, jednakże nie później niż przed datą wyjazdu.  </w:t>
      </w:r>
    </w:p>
    <w:p w14:paraId="0AC93DCB" w14:textId="77777777" w:rsidR="00CD6CEA" w:rsidRPr="00D95480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D95480">
        <w:rPr>
          <w:sz w:val="20"/>
          <w:szCs w:val="20"/>
        </w:rPr>
        <w:t xml:space="preserve">Wzory wymaganych dokumentów do pobrania  są dostępne na stronie: </w:t>
      </w:r>
      <w:hyperlink r:id="rId7" w:history="1">
        <w:r w:rsidRPr="00D95480">
          <w:rPr>
            <w:rStyle w:val="Hipercze"/>
            <w:sz w:val="20"/>
            <w:szCs w:val="20"/>
          </w:rPr>
          <w:t>www.erasmus.us.edu.pl</w:t>
        </w:r>
      </w:hyperlink>
      <w:r w:rsidRPr="00D95480">
        <w:rPr>
          <w:sz w:val="20"/>
          <w:szCs w:val="20"/>
        </w:rPr>
        <w:t xml:space="preserve"> (zakładka: Wyjazdy pracowników). </w:t>
      </w:r>
    </w:p>
    <w:p w14:paraId="65545149" w14:textId="77777777" w:rsidR="00CD6CEA" w:rsidRPr="00D95480" w:rsidRDefault="00CD6CEA" w:rsidP="000C5D62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D95480">
        <w:rPr>
          <w:sz w:val="20"/>
          <w:szCs w:val="20"/>
        </w:rPr>
        <w:t xml:space="preserve">Osoba wyjeżdżająca jest zobowiązana do zapoznania się z wymaganiami formalnymi dotyczącymi kwalifikacji i realizacji wyjazdów w ramach programu Erasmus+, które są dostępne na stronie: </w:t>
      </w:r>
      <w:hyperlink r:id="rId8" w:history="1">
        <w:r w:rsidRPr="00D95480">
          <w:rPr>
            <w:rStyle w:val="Hipercze"/>
            <w:sz w:val="20"/>
            <w:szCs w:val="20"/>
          </w:rPr>
          <w:t>www.erasmus.us.edu.pl</w:t>
        </w:r>
      </w:hyperlink>
      <w:r w:rsidRPr="00D95480">
        <w:rPr>
          <w:sz w:val="20"/>
          <w:szCs w:val="20"/>
        </w:rPr>
        <w:t xml:space="preserve"> (zakładka: Wyjazdy pracowników). </w:t>
      </w:r>
    </w:p>
    <w:p w14:paraId="4C968058" w14:textId="26135711" w:rsidR="000C5D62" w:rsidRPr="00D95480" w:rsidRDefault="000C5D62" w:rsidP="000C5D62">
      <w:pPr>
        <w:pStyle w:val="Akapitzlist"/>
        <w:numPr>
          <w:ilvl w:val="0"/>
          <w:numId w:val="1"/>
        </w:numPr>
        <w:jc w:val="both"/>
        <w:rPr>
          <w:sz w:val="20"/>
        </w:rPr>
      </w:pPr>
      <w:r w:rsidRPr="00D95480">
        <w:rPr>
          <w:sz w:val="20"/>
        </w:rPr>
        <w:t>Każdy pracownik wyjeżdżający do 30 dni na wniosku o wyjazd za granicę</w:t>
      </w:r>
      <w:r w:rsidR="006C02FD" w:rsidRPr="00D95480">
        <w:rPr>
          <w:sz w:val="20"/>
        </w:rPr>
        <w:t xml:space="preserve"> – część WS</w:t>
      </w:r>
      <w:r w:rsidRPr="00D95480">
        <w:rPr>
          <w:sz w:val="20"/>
        </w:rPr>
        <w:t xml:space="preserve"> jest automatycznie ubezpieczony na koszty leczenia i Assistance. Informację nt. polisy, zakresu ubezpieczenia można znaleźć na stronie: </w:t>
      </w:r>
      <w:hyperlink r:id="rId9" w:history="1">
        <w:r w:rsidRPr="00D95480">
          <w:rPr>
            <w:rStyle w:val="Hipercze"/>
            <w:color w:val="auto"/>
            <w:sz w:val="20"/>
          </w:rPr>
          <w:t>https://us.edu.pl/pracownik/sprawy-miedzynarodowe/mobilnosc-miedzynarodowa/wyjazdy-zagraniczne/ubezpieczenie/</w:t>
        </w:r>
      </w:hyperlink>
      <w:r w:rsidRPr="00D95480">
        <w:rPr>
          <w:sz w:val="20"/>
        </w:rPr>
        <w:t xml:space="preserve"> </w:t>
      </w:r>
    </w:p>
    <w:p w14:paraId="15040D90" w14:textId="6527149F" w:rsidR="000C5D62" w:rsidRPr="00D95480" w:rsidRDefault="000C5D62" w:rsidP="000C5D62">
      <w:pPr>
        <w:pStyle w:val="Akapitzlist"/>
        <w:numPr>
          <w:ilvl w:val="0"/>
          <w:numId w:val="1"/>
        </w:numPr>
        <w:rPr>
          <w:sz w:val="20"/>
        </w:rPr>
      </w:pPr>
      <w:r w:rsidRPr="00D95480">
        <w:rPr>
          <w:sz w:val="20"/>
        </w:rPr>
        <w:lastRenderedPageBreak/>
        <w:t xml:space="preserve">Osoba wyjeżdżająca </w:t>
      </w:r>
      <w:r w:rsidR="00825EF7">
        <w:rPr>
          <w:sz w:val="20"/>
        </w:rPr>
        <w:t xml:space="preserve">otrzymuje grant </w:t>
      </w:r>
      <w:bookmarkStart w:id="0" w:name="_GoBack"/>
      <w:bookmarkEnd w:id="0"/>
      <w:r w:rsidRPr="00D95480">
        <w:rPr>
          <w:sz w:val="20"/>
        </w:rPr>
        <w:t xml:space="preserve">może kupić bilet w wybranym przez siebie biurze podróży. </w:t>
      </w:r>
    </w:p>
    <w:p w14:paraId="28B76FDD" w14:textId="77777777" w:rsidR="000C5D62" w:rsidRPr="00D95480" w:rsidRDefault="000C5D62" w:rsidP="000C5D62">
      <w:pPr>
        <w:pStyle w:val="Akapitzlist"/>
        <w:numPr>
          <w:ilvl w:val="1"/>
          <w:numId w:val="1"/>
        </w:numPr>
        <w:rPr>
          <w:sz w:val="20"/>
        </w:rPr>
      </w:pPr>
      <w:r w:rsidRPr="00D95480">
        <w:rPr>
          <w:sz w:val="20"/>
        </w:rPr>
        <w:t xml:space="preserve">Nie ma konieczności przedstawiania faktury za zakup biletu/ biletów za podróż. </w:t>
      </w:r>
    </w:p>
    <w:p w14:paraId="34A13BF7" w14:textId="77777777" w:rsidR="000C5D62" w:rsidRPr="00D95480" w:rsidRDefault="000C5D62" w:rsidP="000C5D62">
      <w:pPr>
        <w:pStyle w:val="Akapitzlist"/>
        <w:numPr>
          <w:ilvl w:val="1"/>
          <w:numId w:val="1"/>
        </w:numPr>
        <w:rPr>
          <w:sz w:val="20"/>
        </w:rPr>
      </w:pPr>
      <w:r w:rsidRPr="00D95480">
        <w:rPr>
          <w:sz w:val="20"/>
        </w:rPr>
        <w:t xml:space="preserve">Istnieje możliwość zamówienia wyceny przejazdu przez biuro podróży, z którym UŚ ma zawartą umowę. Dane można znaleźć na stronie: </w:t>
      </w:r>
      <w:hyperlink r:id="rId10" w:history="1">
        <w:r w:rsidRPr="00D95480">
          <w:rPr>
            <w:rStyle w:val="Hipercze"/>
            <w:sz w:val="20"/>
          </w:rPr>
          <w:t>https://us.edu.pl/pracownik/sprawy-miedzynarodowe/mobilnosc-miedzynarodowa/wyjazdy-zagraniczne/zakup-biletow/</w:t>
        </w:r>
      </w:hyperlink>
    </w:p>
    <w:p w14:paraId="7BF259EC" w14:textId="28865197" w:rsidR="000C5D62" w:rsidRPr="00D95480" w:rsidRDefault="000C5D62" w:rsidP="000C5D62">
      <w:pPr>
        <w:pStyle w:val="Akapitzlist"/>
        <w:numPr>
          <w:ilvl w:val="1"/>
          <w:numId w:val="1"/>
        </w:numPr>
        <w:rPr>
          <w:sz w:val="20"/>
        </w:rPr>
      </w:pPr>
      <w:r w:rsidRPr="00D95480">
        <w:rPr>
          <w:sz w:val="20"/>
        </w:rPr>
        <w:t xml:space="preserve">Biuro wtedy przedstawia ofertę dla klienta indywidualnego. </w:t>
      </w:r>
      <w:r w:rsidRPr="00D95480">
        <w:rPr>
          <w:b/>
          <w:sz w:val="20"/>
        </w:rPr>
        <w:t>Nie ma możliwości rozliczenia podróży przez UŚ.</w:t>
      </w:r>
    </w:p>
    <w:p w14:paraId="01E8E626" w14:textId="77777777" w:rsidR="00825EF7" w:rsidRDefault="00825EF7" w:rsidP="00825EF7">
      <w:pPr>
        <w:pStyle w:val="Akapitzlist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Osoba wyjeżdżająca samodzielnie organizuje zakwaterowanie w ramach otrzymanego grantu. </w:t>
      </w:r>
    </w:p>
    <w:p w14:paraId="6EBF54BA" w14:textId="51FCAA88" w:rsidR="00CD6CEA" w:rsidRPr="00825EF7" w:rsidRDefault="00825EF7" w:rsidP="00825EF7">
      <w:pPr>
        <w:pStyle w:val="Akapitzlist"/>
        <w:numPr>
          <w:ilvl w:val="1"/>
          <w:numId w:val="1"/>
        </w:numPr>
        <w:rPr>
          <w:sz w:val="20"/>
        </w:rPr>
      </w:pPr>
      <w:r w:rsidRPr="00825EF7">
        <w:rPr>
          <w:sz w:val="20"/>
        </w:rPr>
        <w:t>Nie ma konieczności przedstawiania faktury</w:t>
      </w:r>
      <w:r>
        <w:rPr>
          <w:sz w:val="20"/>
        </w:rPr>
        <w:t xml:space="preserve"> za hotel. </w:t>
      </w:r>
    </w:p>
    <w:p w14:paraId="3D226366" w14:textId="77777777" w:rsidR="00CD6CEA" w:rsidRPr="004250BB" w:rsidRDefault="00CD6CEA" w:rsidP="000C5D62">
      <w:pPr>
        <w:pStyle w:val="Nagwek1"/>
      </w:pPr>
      <w:r w:rsidRPr="004250BB">
        <w:t>PO POWROCIE</w:t>
      </w:r>
    </w:p>
    <w:p w14:paraId="6B4C1565" w14:textId="77777777" w:rsidR="00CD6CEA" w:rsidRPr="004250BB" w:rsidRDefault="00CD6CEA" w:rsidP="000C5D62">
      <w:pPr>
        <w:pStyle w:val="Akapitzlist"/>
        <w:numPr>
          <w:ilvl w:val="0"/>
          <w:numId w:val="3"/>
        </w:numPr>
        <w:jc w:val="both"/>
        <w:rPr>
          <w:sz w:val="20"/>
          <w:szCs w:val="20"/>
        </w:rPr>
      </w:pPr>
      <w:r w:rsidRPr="004250BB">
        <w:rPr>
          <w:b/>
          <w:sz w:val="20"/>
          <w:szCs w:val="20"/>
        </w:rPr>
        <w:t>W ciągu 2 tygodniu</w:t>
      </w:r>
      <w:r w:rsidRPr="004250BB">
        <w:rPr>
          <w:sz w:val="20"/>
          <w:szCs w:val="20"/>
        </w:rPr>
        <w:t xml:space="preserve"> od daty powrotu z mobilności, pracownik zobowiązany jest do dostarczenia w Biurze </w:t>
      </w:r>
      <w:r w:rsidR="00F013B8" w:rsidRPr="00F013B8">
        <w:rPr>
          <w:sz w:val="20"/>
          <w:szCs w:val="20"/>
        </w:rPr>
        <w:t xml:space="preserve">Wymiany Międzynarodowej </w:t>
      </w:r>
      <w:r w:rsidRPr="004250BB">
        <w:rPr>
          <w:sz w:val="20"/>
          <w:szCs w:val="20"/>
        </w:rPr>
        <w:t>następujących dokumentów w oryginale tj.:</w:t>
      </w:r>
      <w:r w:rsidR="00F013B8">
        <w:rPr>
          <w:sz w:val="20"/>
          <w:szCs w:val="20"/>
        </w:rPr>
        <w:t xml:space="preserve"> </w:t>
      </w:r>
    </w:p>
    <w:p w14:paraId="60DDBF9F" w14:textId="77777777" w:rsidR="00CD6CEA" w:rsidRPr="004250BB" w:rsidRDefault="00CD6CEA" w:rsidP="000C5D62">
      <w:pPr>
        <w:pStyle w:val="Akapitzlist"/>
        <w:numPr>
          <w:ilvl w:val="0"/>
          <w:numId w:val="4"/>
        </w:numPr>
        <w:jc w:val="both"/>
        <w:rPr>
          <w:sz w:val="20"/>
          <w:szCs w:val="20"/>
          <w:u w:val="single"/>
        </w:rPr>
      </w:pPr>
      <w:r w:rsidRPr="004250BB">
        <w:rPr>
          <w:b/>
          <w:sz w:val="20"/>
          <w:szCs w:val="20"/>
        </w:rPr>
        <w:t>Potwierdzenie pobytu</w:t>
      </w:r>
      <w:r w:rsidRPr="004250BB">
        <w:rPr>
          <w:sz w:val="20"/>
          <w:szCs w:val="20"/>
        </w:rPr>
        <w:t xml:space="preserve"> (</w:t>
      </w:r>
      <w:proofErr w:type="spellStart"/>
      <w:r w:rsidRPr="004250BB">
        <w:rPr>
          <w:sz w:val="20"/>
          <w:szCs w:val="20"/>
        </w:rPr>
        <w:t>Confirmation</w:t>
      </w:r>
      <w:proofErr w:type="spellEnd"/>
      <w:r w:rsidRPr="004250BB">
        <w:rPr>
          <w:sz w:val="20"/>
          <w:szCs w:val="20"/>
        </w:rPr>
        <w:t xml:space="preserve"> of </w:t>
      </w:r>
      <w:proofErr w:type="spellStart"/>
      <w:r w:rsidRPr="004250BB">
        <w:rPr>
          <w:sz w:val="20"/>
          <w:szCs w:val="20"/>
        </w:rPr>
        <w:t>mobility</w:t>
      </w:r>
      <w:proofErr w:type="spellEnd"/>
      <w:r w:rsidRPr="004250BB">
        <w:rPr>
          <w:sz w:val="20"/>
          <w:szCs w:val="20"/>
        </w:rPr>
        <w:t xml:space="preserve">) na papierze firmowym instytucji przyjmującej, obejmujące daty pobytu dydaktycznego/szkoleniowego, </w:t>
      </w:r>
      <w:r w:rsidRPr="004250BB">
        <w:rPr>
          <w:sz w:val="20"/>
          <w:szCs w:val="20"/>
          <w:u w:val="single"/>
        </w:rPr>
        <w:t>z wyłączeniem dni podróży,</w:t>
      </w:r>
    </w:p>
    <w:p w14:paraId="360D2163" w14:textId="77777777" w:rsidR="00CD6CEA" w:rsidRPr="00D95480" w:rsidRDefault="00CD6CEA" w:rsidP="000C5D62">
      <w:pPr>
        <w:pStyle w:val="Akapitzlist"/>
        <w:numPr>
          <w:ilvl w:val="0"/>
          <w:numId w:val="3"/>
        </w:numPr>
        <w:jc w:val="both"/>
        <w:rPr>
          <w:sz w:val="20"/>
          <w:szCs w:val="20"/>
        </w:rPr>
      </w:pPr>
      <w:r w:rsidRPr="00D95480">
        <w:rPr>
          <w:b/>
          <w:sz w:val="20"/>
          <w:szCs w:val="20"/>
        </w:rPr>
        <w:t>W ciągu 30 dni</w:t>
      </w:r>
      <w:r w:rsidRPr="00D95480">
        <w:rPr>
          <w:sz w:val="20"/>
          <w:szCs w:val="20"/>
        </w:rPr>
        <w:t xml:space="preserve"> od daty powrotu, pracownik jest zobowiązany do wypełnienia </w:t>
      </w:r>
      <w:r w:rsidRPr="00D95480">
        <w:rPr>
          <w:b/>
          <w:sz w:val="20"/>
          <w:szCs w:val="20"/>
        </w:rPr>
        <w:t>ankiety/sprawozdania</w:t>
      </w:r>
      <w:r w:rsidRPr="00D95480">
        <w:rPr>
          <w:sz w:val="20"/>
          <w:szCs w:val="20"/>
        </w:rPr>
        <w:t xml:space="preserve"> z wyjazdu, online w systemie Mobility </w:t>
      </w:r>
      <w:proofErr w:type="spellStart"/>
      <w:r w:rsidRPr="00D95480">
        <w:rPr>
          <w:sz w:val="20"/>
          <w:szCs w:val="20"/>
        </w:rPr>
        <w:t>Tool</w:t>
      </w:r>
      <w:proofErr w:type="spellEnd"/>
      <w:r w:rsidRPr="00D95480">
        <w:rPr>
          <w:sz w:val="20"/>
          <w:szCs w:val="20"/>
        </w:rPr>
        <w:t>. Zaproszenie do wypełnienia ankiety pracownik otrzyma pocztą elektroniczną na adres mailowy podany w umowie.</w:t>
      </w:r>
    </w:p>
    <w:p w14:paraId="3CBF5154" w14:textId="2F187F2B" w:rsidR="000C5D62" w:rsidRPr="00D95480" w:rsidRDefault="000C5D62" w:rsidP="000C5D62">
      <w:pPr>
        <w:pStyle w:val="Akapitzlist"/>
        <w:numPr>
          <w:ilvl w:val="0"/>
          <w:numId w:val="3"/>
        </w:numPr>
        <w:jc w:val="both"/>
        <w:rPr>
          <w:sz w:val="20"/>
        </w:rPr>
      </w:pPr>
      <w:r w:rsidRPr="00D95480">
        <w:rPr>
          <w:sz w:val="20"/>
        </w:rPr>
        <w:t xml:space="preserve">Osoba wyjeżdżająca po powrocie </w:t>
      </w:r>
      <w:r w:rsidRPr="00D95480">
        <w:rPr>
          <w:b/>
          <w:sz w:val="20"/>
          <w:u w:val="single"/>
        </w:rPr>
        <w:t>nie musi</w:t>
      </w:r>
      <w:r w:rsidRPr="00D95480">
        <w:rPr>
          <w:sz w:val="20"/>
        </w:rPr>
        <w:t xml:space="preserve"> składać druku rozliczenia („</w:t>
      </w:r>
      <w:r w:rsidRPr="00D95480">
        <w:rPr>
          <w:i/>
          <w:sz w:val="20"/>
        </w:rPr>
        <w:t>rachunek kosztów skierowania za granicę</w:t>
      </w:r>
      <w:r w:rsidRPr="00D95480">
        <w:rPr>
          <w:sz w:val="20"/>
        </w:rPr>
        <w:t>”) do wniosku o wyjazd za granicę – część WS.</w:t>
      </w:r>
    </w:p>
    <w:p w14:paraId="78BE6F43" w14:textId="77777777" w:rsidR="000C5D62" w:rsidRDefault="000C5D62" w:rsidP="000C5D62">
      <w:pPr>
        <w:pStyle w:val="Akapitzlist"/>
        <w:jc w:val="both"/>
        <w:rPr>
          <w:sz w:val="20"/>
          <w:szCs w:val="20"/>
        </w:rPr>
      </w:pPr>
    </w:p>
    <w:p w14:paraId="1FA94515" w14:textId="77777777" w:rsidR="0075627F" w:rsidRDefault="0075627F" w:rsidP="0075627F">
      <w:pPr>
        <w:spacing w:after="0"/>
        <w:jc w:val="center"/>
        <w:rPr>
          <w:b/>
          <w:sz w:val="24"/>
          <w:szCs w:val="24"/>
        </w:rPr>
      </w:pPr>
    </w:p>
    <w:p w14:paraId="3BCBF69E" w14:textId="77777777" w:rsidR="00CD6CEA" w:rsidRPr="0075627F" w:rsidRDefault="00CD6CEA" w:rsidP="0075627F">
      <w:pPr>
        <w:spacing w:after="0"/>
        <w:jc w:val="center"/>
        <w:rPr>
          <w:b/>
          <w:sz w:val="24"/>
          <w:szCs w:val="24"/>
        </w:rPr>
      </w:pPr>
      <w:r w:rsidRPr="006E2E1B">
        <w:rPr>
          <w:b/>
          <w:sz w:val="24"/>
          <w:szCs w:val="24"/>
        </w:rPr>
        <w:t>Lista kontrolna</w:t>
      </w:r>
    </w:p>
    <w:p w14:paraId="1AC0E9E3" w14:textId="77777777" w:rsidR="00CD6CEA" w:rsidRDefault="00CD6CEA" w:rsidP="00CD6CEA">
      <w:pPr>
        <w:spacing w:after="0"/>
        <w:rPr>
          <w:b/>
          <w:sz w:val="20"/>
          <w:szCs w:val="20"/>
        </w:rPr>
      </w:pPr>
      <w:r w:rsidRPr="00787FDA">
        <w:rPr>
          <w:b/>
          <w:sz w:val="20"/>
          <w:szCs w:val="20"/>
        </w:rPr>
        <w:t>PRZED WYJAZDEM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1881"/>
      </w:tblGrid>
      <w:tr w:rsidR="00CD6CEA" w14:paraId="09EED4FC" w14:textId="77777777" w:rsidTr="00F9306A">
        <w:tc>
          <w:tcPr>
            <w:tcW w:w="4606" w:type="dxa"/>
          </w:tcPr>
          <w:p w14:paraId="75D95ED0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2F1737FE" w14:textId="77777777" w:rsidR="00CD6CEA" w:rsidRDefault="00CD6CEA" w:rsidP="00F930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bility </w:t>
            </w:r>
            <w:proofErr w:type="spellStart"/>
            <w:r>
              <w:rPr>
                <w:sz w:val="20"/>
                <w:szCs w:val="20"/>
              </w:rPr>
              <w:t>agreement</w:t>
            </w:r>
            <w:proofErr w:type="spellEnd"/>
            <w:r>
              <w:rPr>
                <w:sz w:val="20"/>
                <w:szCs w:val="20"/>
              </w:rPr>
              <w:t xml:space="preserve"> (skan)</w:t>
            </w:r>
          </w:p>
          <w:p w14:paraId="28CBCA71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2D220940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0DC99892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Wybór8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</w:tr>
      <w:tr w:rsidR="00CD6CEA" w14:paraId="6F0D12AA" w14:textId="77777777" w:rsidTr="00F9306A">
        <w:tc>
          <w:tcPr>
            <w:tcW w:w="4606" w:type="dxa"/>
          </w:tcPr>
          <w:p w14:paraId="2A6D8703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46E15229" w14:textId="77777777" w:rsidR="00CD6CEA" w:rsidRDefault="00CD6CEA" w:rsidP="00F930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niosek wyjazdowy W/S</w:t>
            </w:r>
          </w:p>
          <w:p w14:paraId="4D19C117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70117328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687BC3A2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Wybór9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CD6CEA" w14:paraId="4748C2A8" w14:textId="77777777" w:rsidTr="00F9306A">
        <w:tc>
          <w:tcPr>
            <w:tcW w:w="4606" w:type="dxa"/>
          </w:tcPr>
          <w:p w14:paraId="6391E46A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6EF49CA2" w14:textId="77777777" w:rsidR="00CD6CEA" w:rsidRDefault="0075627F" w:rsidP="00F9306A">
            <w:pPr>
              <w:rPr>
                <w:sz w:val="20"/>
                <w:szCs w:val="20"/>
              </w:rPr>
            </w:pPr>
            <w:r w:rsidRPr="0075627F">
              <w:rPr>
                <w:sz w:val="20"/>
                <w:szCs w:val="20"/>
              </w:rPr>
              <w:t>Decyzja/informacja o udzieleniu zagranicznego urlopu szkoleniowego</w:t>
            </w:r>
          </w:p>
          <w:p w14:paraId="3929E2CC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16EE6DF9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53FDB655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Wybór10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3"/>
          </w:p>
        </w:tc>
      </w:tr>
      <w:tr w:rsidR="00CD6CEA" w14:paraId="256DD672" w14:textId="77777777" w:rsidTr="00F9306A">
        <w:tc>
          <w:tcPr>
            <w:tcW w:w="4606" w:type="dxa"/>
          </w:tcPr>
          <w:p w14:paraId="4D607076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07C73902" w14:textId="77777777" w:rsidR="00CD6CEA" w:rsidRDefault="00CD6CEA" w:rsidP="00F9306A">
            <w:pPr>
              <w:rPr>
                <w:sz w:val="20"/>
                <w:szCs w:val="20"/>
              </w:rPr>
            </w:pPr>
            <w:r w:rsidRPr="006E2E1B">
              <w:rPr>
                <w:sz w:val="20"/>
                <w:szCs w:val="20"/>
              </w:rPr>
              <w:t>Oświadczenie</w:t>
            </w:r>
            <w:r>
              <w:rPr>
                <w:sz w:val="20"/>
                <w:szCs w:val="20"/>
              </w:rPr>
              <w:t xml:space="preserve"> </w:t>
            </w:r>
            <w:r w:rsidR="0075627F">
              <w:rPr>
                <w:sz w:val="20"/>
                <w:szCs w:val="20"/>
              </w:rPr>
              <w:t xml:space="preserve">COVID-19 i </w:t>
            </w:r>
            <w:r w:rsidR="0075627F" w:rsidRPr="0075627F">
              <w:rPr>
                <w:sz w:val="20"/>
                <w:szCs w:val="20"/>
              </w:rPr>
              <w:t>Klauza informacyjna RODO</w:t>
            </w:r>
            <w:r w:rsidR="0075627F">
              <w:rPr>
                <w:sz w:val="20"/>
                <w:szCs w:val="20"/>
              </w:rPr>
              <w:t xml:space="preserve"> </w:t>
            </w:r>
          </w:p>
          <w:p w14:paraId="00E2C8EA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17425B8D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67BEFFF2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Wybór11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4"/>
          </w:p>
        </w:tc>
      </w:tr>
    </w:tbl>
    <w:p w14:paraId="6CEBAF04" w14:textId="77777777" w:rsidR="00CD6CEA" w:rsidRDefault="00CD6CEA" w:rsidP="00CD6CEA">
      <w:pPr>
        <w:spacing w:after="0"/>
        <w:rPr>
          <w:b/>
          <w:sz w:val="20"/>
          <w:szCs w:val="20"/>
        </w:rPr>
      </w:pPr>
      <w:r w:rsidRPr="006E2E1B">
        <w:rPr>
          <w:b/>
          <w:sz w:val="20"/>
          <w:szCs w:val="20"/>
        </w:rPr>
        <w:t>PO POWROCIE</w:t>
      </w:r>
    </w:p>
    <w:p w14:paraId="28A61FAF" w14:textId="77777777" w:rsidR="00CD6CEA" w:rsidRDefault="00CD6CEA" w:rsidP="00CD6CEA">
      <w:pPr>
        <w:spacing w:after="0"/>
        <w:rPr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1881"/>
      </w:tblGrid>
      <w:tr w:rsidR="00CD6CEA" w14:paraId="43220886" w14:textId="77777777" w:rsidTr="00F9306A">
        <w:tc>
          <w:tcPr>
            <w:tcW w:w="4606" w:type="dxa"/>
          </w:tcPr>
          <w:p w14:paraId="081A5538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7543F43F" w14:textId="77777777" w:rsidR="00CD6CEA" w:rsidRDefault="00CD6CEA" w:rsidP="00F9306A">
            <w:pPr>
              <w:rPr>
                <w:sz w:val="20"/>
                <w:szCs w:val="20"/>
              </w:rPr>
            </w:pPr>
            <w:r w:rsidRPr="006E2E1B">
              <w:rPr>
                <w:sz w:val="20"/>
                <w:szCs w:val="20"/>
              </w:rPr>
              <w:t>Potwierdzenie pobytu</w:t>
            </w:r>
            <w:r w:rsidR="007F7AAE">
              <w:rPr>
                <w:sz w:val="20"/>
                <w:szCs w:val="20"/>
              </w:rPr>
              <w:t xml:space="preserve"> wystawione na papierze firmowym uczelni zagranicznej, wraz z oryginałem podpisu oraz pieczęci</w:t>
            </w:r>
          </w:p>
          <w:p w14:paraId="4AFE09D9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0ECCB881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5ECEEB34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Wybór13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CD6CEA" w14:paraId="16845F65" w14:textId="77777777" w:rsidTr="00F9306A">
        <w:tc>
          <w:tcPr>
            <w:tcW w:w="4606" w:type="dxa"/>
          </w:tcPr>
          <w:p w14:paraId="0BADE655" w14:textId="77777777" w:rsidR="00CD6CEA" w:rsidRDefault="00CD6CEA" w:rsidP="00F9306A">
            <w:pPr>
              <w:rPr>
                <w:sz w:val="20"/>
                <w:szCs w:val="20"/>
              </w:rPr>
            </w:pPr>
          </w:p>
          <w:p w14:paraId="296A02B4" w14:textId="77777777" w:rsidR="00CD6CEA" w:rsidRPr="006E2E1B" w:rsidRDefault="00CD6CEA" w:rsidP="00F9306A">
            <w:pPr>
              <w:rPr>
                <w:b/>
                <w:sz w:val="20"/>
                <w:szCs w:val="20"/>
              </w:rPr>
            </w:pPr>
            <w:r w:rsidRPr="006E2E1B">
              <w:rPr>
                <w:sz w:val="20"/>
                <w:szCs w:val="20"/>
              </w:rPr>
              <w:t xml:space="preserve">Ankieta/sprawozdanie w Mobility </w:t>
            </w:r>
            <w:proofErr w:type="spellStart"/>
            <w:r w:rsidRPr="006E2E1B">
              <w:rPr>
                <w:sz w:val="20"/>
                <w:szCs w:val="20"/>
              </w:rPr>
              <w:t>Tool</w:t>
            </w:r>
            <w:proofErr w:type="spellEnd"/>
          </w:p>
          <w:p w14:paraId="62F6733A" w14:textId="77777777" w:rsidR="00CD6CEA" w:rsidRDefault="00CD6CEA" w:rsidP="00F9306A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23AF6EFC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</w:p>
          <w:p w14:paraId="1C417724" w14:textId="77777777" w:rsidR="00CD6CEA" w:rsidRDefault="00CD6CEA" w:rsidP="00F930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Wybó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Wybór14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6D4E29">
              <w:rPr>
                <w:b/>
                <w:sz w:val="20"/>
                <w:szCs w:val="20"/>
              </w:rPr>
            </w:r>
            <w:r w:rsidR="006D4E29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6F4C6BD2" w14:textId="77777777" w:rsidR="00CD6CEA" w:rsidRDefault="00CD6CEA" w:rsidP="00CD6CEA">
      <w:pPr>
        <w:spacing w:after="0"/>
        <w:rPr>
          <w:b/>
          <w:sz w:val="20"/>
          <w:szCs w:val="20"/>
        </w:rPr>
      </w:pPr>
    </w:p>
    <w:p w14:paraId="61D15817" w14:textId="77777777" w:rsidR="00CD6CEA" w:rsidRDefault="00CD6CEA" w:rsidP="00CD6CEA">
      <w:pPr>
        <w:spacing w:after="0"/>
        <w:rPr>
          <w:sz w:val="20"/>
          <w:szCs w:val="20"/>
        </w:rPr>
      </w:pPr>
    </w:p>
    <w:p w14:paraId="372D4D7D" w14:textId="77777777" w:rsidR="00CD6CEA" w:rsidRPr="0000313F" w:rsidRDefault="00CD6CEA" w:rsidP="00CD6CEA">
      <w:pPr>
        <w:spacing w:after="0"/>
        <w:rPr>
          <w:b/>
          <w:sz w:val="24"/>
          <w:szCs w:val="24"/>
        </w:rPr>
      </w:pPr>
      <w:r w:rsidRPr="0000313F">
        <w:rPr>
          <w:b/>
          <w:sz w:val="24"/>
          <w:szCs w:val="24"/>
        </w:rPr>
        <w:t>Kontakt:</w:t>
      </w:r>
    </w:p>
    <w:p w14:paraId="600273CC" w14:textId="77777777" w:rsidR="0075627F" w:rsidRDefault="0075627F" w:rsidP="0075627F">
      <w:pPr>
        <w:spacing w:after="0"/>
        <w:rPr>
          <w:b/>
          <w:sz w:val="20"/>
          <w:szCs w:val="20"/>
        </w:rPr>
      </w:pPr>
    </w:p>
    <w:p w14:paraId="59214C93" w14:textId="77777777" w:rsidR="0075627F" w:rsidRPr="0075627F" w:rsidRDefault="0075627F" w:rsidP="0075627F">
      <w:pPr>
        <w:spacing w:after="0"/>
        <w:rPr>
          <w:b/>
          <w:sz w:val="20"/>
          <w:szCs w:val="20"/>
        </w:rPr>
      </w:pPr>
      <w:r w:rsidRPr="0075627F">
        <w:rPr>
          <w:b/>
          <w:sz w:val="20"/>
          <w:szCs w:val="20"/>
        </w:rPr>
        <w:t xml:space="preserve">Dział Współpracy z Zagranicą </w:t>
      </w:r>
      <w:r>
        <w:rPr>
          <w:b/>
          <w:sz w:val="20"/>
          <w:szCs w:val="20"/>
        </w:rPr>
        <w:t xml:space="preserve">– </w:t>
      </w:r>
      <w:r w:rsidRPr="0075627F">
        <w:rPr>
          <w:b/>
          <w:sz w:val="20"/>
          <w:szCs w:val="20"/>
        </w:rPr>
        <w:t>Biuro Wymiany Międzynarodowej</w:t>
      </w:r>
    </w:p>
    <w:p w14:paraId="6D8379B8" w14:textId="77777777" w:rsidR="00A13A15" w:rsidRPr="0075627F" w:rsidRDefault="0075627F" w:rsidP="0075627F">
      <w:pPr>
        <w:spacing w:after="0"/>
        <w:rPr>
          <w:b/>
          <w:sz w:val="20"/>
          <w:szCs w:val="20"/>
        </w:rPr>
      </w:pPr>
      <w:r w:rsidRPr="0075627F">
        <w:rPr>
          <w:b/>
          <w:sz w:val="20"/>
          <w:szCs w:val="20"/>
        </w:rPr>
        <w:t>ul. Bankowa 12, 40-007 Katowice</w:t>
      </w:r>
      <w:r>
        <w:rPr>
          <w:b/>
          <w:sz w:val="20"/>
          <w:szCs w:val="20"/>
        </w:rPr>
        <w:t xml:space="preserve">, </w:t>
      </w:r>
      <w:r w:rsidRPr="0075627F">
        <w:rPr>
          <w:b/>
          <w:sz w:val="20"/>
          <w:szCs w:val="20"/>
        </w:rPr>
        <w:t>tel. +48 32 359 1178</w:t>
      </w:r>
      <w:r>
        <w:rPr>
          <w:b/>
          <w:sz w:val="20"/>
          <w:szCs w:val="20"/>
        </w:rPr>
        <w:t xml:space="preserve">, </w:t>
      </w:r>
      <w:r w:rsidRPr="0075627F">
        <w:rPr>
          <w:b/>
          <w:sz w:val="20"/>
          <w:szCs w:val="20"/>
        </w:rPr>
        <w:t>e-mail: erasmus@us.edu.pl</w:t>
      </w:r>
    </w:p>
    <w:sectPr w:rsidR="00A13A15" w:rsidRPr="007562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E3FAF9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3FAF94" w16cid:durableId="25BDF3D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016C42"/>
    <w:multiLevelType w:val="hybridMultilevel"/>
    <w:tmpl w:val="85FC8C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BE75D3"/>
    <w:multiLevelType w:val="hybridMultilevel"/>
    <w:tmpl w:val="FF14258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18348AD"/>
    <w:multiLevelType w:val="hybridMultilevel"/>
    <w:tmpl w:val="C3A666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F8F4E38"/>
    <w:multiLevelType w:val="hybridMultilevel"/>
    <w:tmpl w:val="034824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F6D7440"/>
    <w:multiLevelType w:val="hybridMultilevel"/>
    <w:tmpl w:val="0D76A5A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78D139F2"/>
    <w:multiLevelType w:val="hybridMultilevel"/>
    <w:tmpl w:val="466863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szSxNDEwtzAwMjRS0lEKTi0uzszPAykwrAUAVuZS4CwAAAA="/>
  </w:docVars>
  <w:rsids>
    <w:rsidRoot w:val="00CD6CEA"/>
    <w:rsid w:val="000C5929"/>
    <w:rsid w:val="000C5D62"/>
    <w:rsid w:val="002E1CE7"/>
    <w:rsid w:val="006C02FD"/>
    <w:rsid w:val="00740D8D"/>
    <w:rsid w:val="00750241"/>
    <w:rsid w:val="0075627F"/>
    <w:rsid w:val="007C55F6"/>
    <w:rsid w:val="007F7AAE"/>
    <w:rsid w:val="00825EF7"/>
    <w:rsid w:val="00876F1A"/>
    <w:rsid w:val="00B007AC"/>
    <w:rsid w:val="00B50CD5"/>
    <w:rsid w:val="00CD6CEA"/>
    <w:rsid w:val="00D95480"/>
    <w:rsid w:val="00E1131E"/>
    <w:rsid w:val="00E6653F"/>
    <w:rsid w:val="00E850A6"/>
    <w:rsid w:val="00EF0E09"/>
    <w:rsid w:val="00F013B8"/>
    <w:rsid w:val="00F72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4C8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6CEA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0C5D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6CE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D6CEA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CD6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6F1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72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22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22F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2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22F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2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22FE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0C5D6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6CEA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0C5D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6CE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D6CEA"/>
    <w:rPr>
      <w:color w:val="0563C1" w:themeColor="hyperlink"/>
      <w:u w:val="single"/>
    </w:rPr>
  </w:style>
  <w:style w:type="table" w:styleId="Tabela-Siatka">
    <w:name w:val="Table Grid"/>
    <w:basedOn w:val="Standardowy"/>
    <w:uiPriority w:val="59"/>
    <w:rsid w:val="00CD6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6F1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72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22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22F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2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22F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2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22FE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0C5D6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asmus.us.edu.pl" TargetMode="Externa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hyperlink" Target="http://www.erasmus.us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rasmus.us.edu.p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us.edu.pl/pracownik/sprawy-miedzynarodowe/mobilnosc-miedzynarodowa/wyjazdy-zagraniczne/zakup-biletow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.edu.pl/pracownik/sprawy-miedzynarodowe/mobilnosc-miedzynarodowa/wyjazdy-zagraniczne/ubezpieczenie/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851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Śląski w Katowicach</Company>
  <LinksUpToDate>false</LinksUpToDate>
  <CharactersWithSpaces>5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Ostrowska</dc:creator>
  <cp:lastModifiedBy>Agata Wójcik</cp:lastModifiedBy>
  <cp:revision>3</cp:revision>
  <dcterms:created xsi:type="dcterms:W3CDTF">2022-02-23T14:43:00Z</dcterms:created>
  <dcterms:modified xsi:type="dcterms:W3CDTF">2022-02-23T15:23:00Z</dcterms:modified>
</cp:coreProperties>
</file>